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CA9029" w14:textId="77777777" w:rsidR="00301155" w:rsidRPr="00CE11D9" w:rsidRDefault="00301155" w:rsidP="00301155">
      <w:pPr>
        <w:spacing w:after="0" w:line="240" w:lineRule="auto"/>
        <w:ind w:left="-142"/>
        <w:jc w:val="center"/>
        <w:rPr>
          <w:rFonts w:ascii="Arial" w:hAnsi="Arial" w:cs="Arial"/>
          <w:b/>
          <w:sz w:val="20"/>
          <w:szCs w:val="20"/>
        </w:rPr>
      </w:pPr>
    </w:p>
    <w:p w14:paraId="665045C5" w14:textId="77777777" w:rsidR="00996B3C" w:rsidRDefault="00996B3C" w:rsidP="00DB3C5B">
      <w:pPr>
        <w:jc w:val="center"/>
        <w:rPr>
          <w:rFonts w:ascii="HelvLight" w:hAnsi="HelvLight" w:cstheme="minorHAnsi"/>
          <w:b/>
          <w:sz w:val="28"/>
          <w:szCs w:val="28"/>
        </w:rPr>
      </w:pPr>
    </w:p>
    <w:p w14:paraId="589D3FEA" w14:textId="77777777" w:rsidR="00996B3C" w:rsidRDefault="00996B3C" w:rsidP="00DB3C5B">
      <w:pPr>
        <w:jc w:val="center"/>
        <w:rPr>
          <w:rFonts w:ascii="HelvLight" w:hAnsi="HelvLight" w:cstheme="minorHAnsi"/>
          <w:b/>
          <w:sz w:val="28"/>
          <w:szCs w:val="28"/>
        </w:rPr>
      </w:pPr>
    </w:p>
    <w:p w14:paraId="46CEB289" w14:textId="77777777" w:rsidR="00996B3C" w:rsidRDefault="00996B3C" w:rsidP="00DB3C5B">
      <w:pPr>
        <w:jc w:val="center"/>
        <w:rPr>
          <w:rFonts w:ascii="HelvLight" w:hAnsi="HelvLight" w:cstheme="minorHAnsi"/>
          <w:b/>
          <w:sz w:val="28"/>
          <w:szCs w:val="28"/>
        </w:rPr>
      </w:pPr>
    </w:p>
    <w:p w14:paraId="69F0F642" w14:textId="77777777" w:rsidR="00996B3C" w:rsidRDefault="00996B3C" w:rsidP="00DB3C5B">
      <w:pPr>
        <w:jc w:val="center"/>
        <w:rPr>
          <w:rFonts w:ascii="HelvLight" w:hAnsi="HelvLight" w:cstheme="minorHAnsi"/>
          <w:b/>
          <w:sz w:val="28"/>
          <w:szCs w:val="28"/>
        </w:rPr>
      </w:pPr>
    </w:p>
    <w:p w14:paraId="70B384F1" w14:textId="77777777" w:rsidR="00996B3C" w:rsidRDefault="00996B3C" w:rsidP="00DB3C5B">
      <w:pPr>
        <w:jc w:val="center"/>
        <w:rPr>
          <w:rFonts w:ascii="HelvLight" w:hAnsi="HelvLight" w:cstheme="minorHAnsi"/>
          <w:b/>
          <w:sz w:val="28"/>
          <w:szCs w:val="28"/>
        </w:rPr>
      </w:pPr>
    </w:p>
    <w:p w14:paraId="0E71F724" w14:textId="41912795" w:rsidR="00DB3C5B" w:rsidRDefault="00996B3C" w:rsidP="0056194C">
      <w:pPr>
        <w:jc w:val="center"/>
        <w:rPr>
          <w:rFonts w:cstheme="minorHAnsi"/>
          <w:b/>
          <w:sz w:val="28"/>
          <w:szCs w:val="28"/>
        </w:rPr>
      </w:pPr>
      <w:r w:rsidRPr="0056194C">
        <w:rPr>
          <w:rFonts w:cstheme="minorHAnsi"/>
          <w:b/>
          <w:sz w:val="28"/>
          <w:szCs w:val="28"/>
        </w:rPr>
        <w:t xml:space="preserve">Phoenix </w:t>
      </w:r>
      <w:r w:rsidR="004E69F4" w:rsidRPr="0056194C">
        <w:rPr>
          <w:rFonts w:cstheme="minorHAnsi"/>
          <w:b/>
          <w:sz w:val="28"/>
          <w:szCs w:val="28"/>
        </w:rPr>
        <w:t xml:space="preserve">Coaching </w:t>
      </w:r>
      <w:r w:rsidR="00E66763">
        <w:rPr>
          <w:rFonts w:cstheme="minorHAnsi"/>
          <w:b/>
          <w:sz w:val="28"/>
          <w:szCs w:val="28"/>
        </w:rPr>
        <w:t>Reflection</w:t>
      </w:r>
      <w:r w:rsidR="00DB3C5B" w:rsidRPr="0056194C">
        <w:rPr>
          <w:rFonts w:cstheme="minorHAnsi"/>
          <w:b/>
          <w:sz w:val="28"/>
          <w:szCs w:val="28"/>
        </w:rPr>
        <w:t xml:space="preserve"> Sheet</w:t>
      </w:r>
    </w:p>
    <w:p w14:paraId="7FEA5477" w14:textId="77777777" w:rsidR="0056194C" w:rsidRPr="0056194C" w:rsidRDefault="0056194C" w:rsidP="0056194C">
      <w:pPr>
        <w:jc w:val="center"/>
        <w:rPr>
          <w:rFonts w:cstheme="minorHAnsi"/>
          <w:b/>
          <w:sz w:val="28"/>
          <w:szCs w:val="28"/>
        </w:rPr>
      </w:pPr>
    </w:p>
    <w:tbl>
      <w:tblPr>
        <w:tblStyle w:val="TableGrid"/>
        <w:tblW w:w="10628" w:type="dxa"/>
        <w:tblLook w:val="04A0" w:firstRow="1" w:lastRow="0" w:firstColumn="1" w:lastColumn="0" w:noHBand="0" w:noVBand="1"/>
      </w:tblPr>
      <w:tblGrid>
        <w:gridCol w:w="10628"/>
      </w:tblGrid>
      <w:tr w:rsidR="00DB3C5B" w:rsidRPr="0056194C" w14:paraId="54729CD2" w14:textId="77777777" w:rsidTr="0056194C">
        <w:trPr>
          <w:trHeight w:val="1427"/>
        </w:trPr>
        <w:tc>
          <w:tcPr>
            <w:tcW w:w="10628" w:type="dxa"/>
          </w:tcPr>
          <w:p w14:paraId="35533705" w14:textId="0679CF9D" w:rsidR="00DB3C5B" w:rsidRPr="0056194C" w:rsidRDefault="0056194C" w:rsidP="00656D47">
            <w:pPr>
              <w:rPr>
                <w:rFonts w:cstheme="minorHAnsi"/>
              </w:rPr>
            </w:pPr>
            <w:r w:rsidRPr="0056194C">
              <w:rPr>
                <w:rFonts w:cstheme="minorHAnsi"/>
              </w:rPr>
              <w:t xml:space="preserve">What </w:t>
            </w:r>
            <w:r>
              <w:rPr>
                <w:rFonts w:cstheme="minorHAnsi"/>
              </w:rPr>
              <w:t xml:space="preserve">is </w:t>
            </w:r>
            <w:r w:rsidR="00E66763">
              <w:rPr>
                <w:rFonts w:cstheme="minorHAnsi"/>
              </w:rPr>
              <w:t>my takeaway from today’s session?</w:t>
            </w:r>
          </w:p>
        </w:tc>
      </w:tr>
    </w:tbl>
    <w:p w14:paraId="4BF7149B" w14:textId="59C6F837" w:rsidR="00DB3C5B" w:rsidRDefault="00DB3C5B" w:rsidP="00DB3C5B">
      <w:pPr>
        <w:rPr>
          <w:rFonts w:cstheme="minorHAnsi"/>
        </w:rPr>
      </w:pPr>
    </w:p>
    <w:p w14:paraId="0E89F097" w14:textId="7E4E77F3" w:rsidR="0056194C" w:rsidRDefault="0056194C" w:rsidP="0056194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0" w:color="auto"/>
        </w:pBdr>
        <w:rPr>
          <w:rFonts w:cstheme="minorHAnsi"/>
        </w:rPr>
      </w:pPr>
      <w:r w:rsidRPr="0056194C">
        <w:rPr>
          <w:rFonts w:cstheme="minorHAnsi"/>
        </w:rPr>
        <w:t xml:space="preserve">What </w:t>
      </w:r>
      <w:r w:rsidR="00E66763">
        <w:rPr>
          <w:rFonts w:cstheme="minorHAnsi"/>
        </w:rPr>
        <w:t>am I intending to do as a result?</w:t>
      </w:r>
    </w:p>
    <w:p w14:paraId="7FE37D29" w14:textId="0ACCE52B" w:rsidR="0056194C" w:rsidRDefault="0056194C" w:rsidP="0056194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0" w:color="auto"/>
        </w:pBdr>
        <w:rPr>
          <w:rFonts w:cstheme="minorHAnsi"/>
        </w:rPr>
      </w:pPr>
    </w:p>
    <w:p w14:paraId="71806441" w14:textId="77777777" w:rsidR="006C7611" w:rsidRDefault="006C7611" w:rsidP="0056194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0" w:color="auto"/>
        </w:pBdr>
        <w:rPr>
          <w:rFonts w:cstheme="minorHAnsi"/>
        </w:rPr>
      </w:pPr>
    </w:p>
    <w:p w14:paraId="2D4CEA84" w14:textId="7ACD84FE" w:rsidR="0056194C" w:rsidRDefault="0056194C" w:rsidP="0056194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0" w:color="auto"/>
        </w:pBdr>
        <w:rPr>
          <w:rFonts w:cstheme="minorHAnsi"/>
        </w:rPr>
      </w:pPr>
    </w:p>
    <w:p w14:paraId="6ACD76D7" w14:textId="77777777" w:rsidR="0056194C" w:rsidRPr="0056194C" w:rsidRDefault="0056194C" w:rsidP="00DB3C5B">
      <w:pPr>
        <w:rPr>
          <w:rFonts w:cstheme="minorHAnsi"/>
        </w:rPr>
      </w:pPr>
    </w:p>
    <w:tbl>
      <w:tblPr>
        <w:tblStyle w:val="TableGrid"/>
        <w:tblW w:w="10616" w:type="dxa"/>
        <w:tblLook w:val="04A0" w:firstRow="1" w:lastRow="0" w:firstColumn="1" w:lastColumn="0" w:noHBand="0" w:noVBand="1"/>
      </w:tblPr>
      <w:tblGrid>
        <w:gridCol w:w="10616"/>
      </w:tblGrid>
      <w:tr w:rsidR="00DB3C5B" w:rsidRPr="0056194C" w14:paraId="0BC04AB1" w14:textId="77777777" w:rsidTr="0056194C">
        <w:trPr>
          <w:trHeight w:val="1688"/>
        </w:trPr>
        <w:tc>
          <w:tcPr>
            <w:tcW w:w="10616" w:type="dxa"/>
          </w:tcPr>
          <w:p w14:paraId="62EF2737" w14:textId="488AD4F8" w:rsidR="00DB3C5B" w:rsidRPr="0056194C" w:rsidRDefault="00E66763" w:rsidP="00AD0EDA">
            <w:pPr>
              <w:rPr>
                <w:rFonts w:cstheme="minorHAnsi"/>
              </w:rPr>
            </w:pPr>
            <w:r>
              <w:rPr>
                <w:rFonts w:cstheme="minorHAnsi"/>
              </w:rPr>
              <w:t>How do I intend to make this happen?</w:t>
            </w:r>
            <w:r w:rsidR="0056194C">
              <w:rPr>
                <w:rFonts w:cstheme="minorHAnsi"/>
              </w:rPr>
              <w:t xml:space="preserve"> </w:t>
            </w:r>
          </w:p>
        </w:tc>
      </w:tr>
    </w:tbl>
    <w:p w14:paraId="6AFE1661" w14:textId="77777777" w:rsidR="00DB3C5B" w:rsidRPr="0056194C" w:rsidRDefault="00DB3C5B" w:rsidP="00DB3C5B">
      <w:pPr>
        <w:rPr>
          <w:rFonts w:cstheme="minorHAnsi"/>
        </w:rPr>
      </w:pPr>
    </w:p>
    <w:tbl>
      <w:tblPr>
        <w:tblStyle w:val="TableGrid"/>
        <w:tblW w:w="10628" w:type="dxa"/>
        <w:tblLook w:val="04A0" w:firstRow="1" w:lastRow="0" w:firstColumn="1" w:lastColumn="0" w:noHBand="0" w:noVBand="1"/>
      </w:tblPr>
      <w:tblGrid>
        <w:gridCol w:w="10628"/>
      </w:tblGrid>
      <w:tr w:rsidR="00DB3C5B" w:rsidRPr="0056194C" w14:paraId="5CAB579C" w14:textId="77777777" w:rsidTr="0056194C">
        <w:trPr>
          <w:trHeight w:val="1391"/>
        </w:trPr>
        <w:tc>
          <w:tcPr>
            <w:tcW w:w="10628" w:type="dxa"/>
          </w:tcPr>
          <w:p w14:paraId="30AD7C47" w14:textId="47F13EB2" w:rsidR="00DB3C5B" w:rsidRPr="0056194C" w:rsidRDefault="00DB3C5B" w:rsidP="00AD0EDA">
            <w:pPr>
              <w:rPr>
                <w:rFonts w:cstheme="minorHAnsi"/>
              </w:rPr>
            </w:pPr>
            <w:r w:rsidRPr="0056194C">
              <w:rPr>
                <w:rFonts w:cstheme="minorHAnsi"/>
              </w:rPr>
              <w:t xml:space="preserve">What </w:t>
            </w:r>
            <w:r w:rsidR="00E66763">
              <w:rPr>
                <w:rFonts w:cstheme="minorHAnsi"/>
              </w:rPr>
              <w:t>is my first step of action?</w:t>
            </w:r>
          </w:p>
          <w:p w14:paraId="3AA64E60" w14:textId="77777777" w:rsidR="00DB3C5B" w:rsidRPr="0056194C" w:rsidRDefault="00DB3C5B" w:rsidP="00AD0EDA">
            <w:pPr>
              <w:rPr>
                <w:rFonts w:cstheme="minorHAnsi"/>
              </w:rPr>
            </w:pPr>
          </w:p>
          <w:p w14:paraId="19199F61" w14:textId="77777777" w:rsidR="00DB3C5B" w:rsidRPr="0056194C" w:rsidRDefault="00DB3C5B" w:rsidP="00AD0EDA">
            <w:pPr>
              <w:rPr>
                <w:rFonts w:cstheme="minorHAnsi"/>
              </w:rPr>
            </w:pPr>
          </w:p>
          <w:p w14:paraId="0704124D" w14:textId="3E1009DB" w:rsidR="00DB3C5B" w:rsidRDefault="00DB3C5B" w:rsidP="00AD0EDA">
            <w:pPr>
              <w:rPr>
                <w:rFonts w:cstheme="minorHAnsi"/>
              </w:rPr>
            </w:pPr>
          </w:p>
          <w:p w14:paraId="0856F3A0" w14:textId="77777777" w:rsidR="006C7611" w:rsidRPr="0056194C" w:rsidRDefault="006C7611" w:rsidP="00AD0EDA">
            <w:pPr>
              <w:rPr>
                <w:rFonts w:cstheme="minorHAnsi"/>
              </w:rPr>
            </w:pPr>
          </w:p>
          <w:p w14:paraId="22CAE476" w14:textId="77777777" w:rsidR="00DB3C5B" w:rsidRPr="0056194C" w:rsidRDefault="00DB3C5B" w:rsidP="00AD0EDA">
            <w:pPr>
              <w:rPr>
                <w:rFonts w:cstheme="minorHAnsi"/>
              </w:rPr>
            </w:pPr>
            <w:r w:rsidRPr="0056194C">
              <w:rPr>
                <w:rFonts w:cstheme="minorHAnsi"/>
              </w:rPr>
              <w:t xml:space="preserve"> </w:t>
            </w:r>
          </w:p>
        </w:tc>
      </w:tr>
    </w:tbl>
    <w:p w14:paraId="74737B46" w14:textId="77777777" w:rsidR="00AC089C" w:rsidRPr="0056194C" w:rsidRDefault="00AC089C" w:rsidP="00DB3C5B">
      <w:pPr>
        <w:rPr>
          <w:rFonts w:cstheme="minorHAnsi"/>
        </w:rPr>
      </w:pPr>
    </w:p>
    <w:tbl>
      <w:tblPr>
        <w:tblStyle w:val="TableGrid"/>
        <w:tblW w:w="10627" w:type="dxa"/>
        <w:tblLook w:val="04A0" w:firstRow="1" w:lastRow="0" w:firstColumn="1" w:lastColumn="0" w:noHBand="0" w:noVBand="1"/>
      </w:tblPr>
      <w:tblGrid>
        <w:gridCol w:w="10627"/>
      </w:tblGrid>
      <w:tr w:rsidR="00DB3C5B" w:rsidRPr="0056194C" w14:paraId="45A56BE4" w14:textId="77777777" w:rsidTr="00AC089C">
        <w:tc>
          <w:tcPr>
            <w:tcW w:w="10627" w:type="dxa"/>
          </w:tcPr>
          <w:p w14:paraId="37CF7B59" w14:textId="69B890C8" w:rsidR="00DB3C5B" w:rsidRPr="0056194C" w:rsidRDefault="00DB3C5B" w:rsidP="00AD0EDA">
            <w:pPr>
              <w:rPr>
                <w:rFonts w:cstheme="minorHAnsi"/>
              </w:rPr>
            </w:pPr>
            <w:r w:rsidRPr="0056194C">
              <w:rPr>
                <w:rFonts w:cstheme="minorHAnsi"/>
              </w:rPr>
              <w:t>What do I wa</w:t>
            </w:r>
            <w:r w:rsidR="002A12B3">
              <w:rPr>
                <w:rFonts w:cstheme="minorHAnsi"/>
              </w:rPr>
              <w:t>nt to be able to say is different next session</w:t>
            </w:r>
            <w:r w:rsidR="0056194C">
              <w:rPr>
                <w:rFonts w:cstheme="minorHAnsi"/>
              </w:rPr>
              <w:t xml:space="preserve">? </w:t>
            </w:r>
            <w:r w:rsidRPr="0056194C">
              <w:rPr>
                <w:rFonts w:cstheme="minorHAnsi"/>
              </w:rPr>
              <w:t xml:space="preserve"> </w:t>
            </w:r>
          </w:p>
          <w:p w14:paraId="2DBBE7B7" w14:textId="77777777" w:rsidR="00DB3C5B" w:rsidRPr="0056194C" w:rsidRDefault="00DB3C5B" w:rsidP="00AD0EDA">
            <w:pPr>
              <w:rPr>
                <w:rFonts w:cstheme="minorHAnsi"/>
              </w:rPr>
            </w:pPr>
          </w:p>
          <w:p w14:paraId="1CB51DEA" w14:textId="77777777" w:rsidR="00DB3C5B" w:rsidRPr="0056194C" w:rsidRDefault="00DB3C5B" w:rsidP="00AD0EDA">
            <w:pPr>
              <w:rPr>
                <w:rFonts w:cstheme="minorHAnsi"/>
              </w:rPr>
            </w:pPr>
          </w:p>
          <w:p w14:paraId="6B4969F4" w14:textId="77777777" w:rsidR="00DB3C5B" w:rsidRPr="0056194C" w:rsidRDefault="00DB3C5B" w:rsidP="00AD0EDA">
            <w:pPr>
              <w:rPr>
                <w:rFonts w:cstheme="minorHAnsi"/>
              </w:rPr>
            </w:pPr>
          </w:p>
          <w:p w14:paraId="7A72AE92" w14:textId="77777777" w:rsidR="00DB3C5B" w:rsidRPr="0056194C" w:rsidRDefault="00DB3C5B" w:rsidP="00AD0EDA">
            <w:pPr>
              <w:rPr>
                <w:rFonts w:cstheme="minorHAnsi"/>
              </w:rPr>
            </w:pPr>
          </w:p>
          <w:p w14:paraId="1CA01DD6" w14:textId="77777777" w:rsidR="00DB3C5B" w:rsidRPr="0056194C" w:rsidRDefault="00DB3C5B" w:rsidP="00AD0EDA">
            <w:pPr>
              <w:rPr>
                <w:rFonts w:cstheme="minorHAnsi"/>
              </w:rPr>
            </w:pPr>
          </w:p>
        </w:tc>
      </w:tr>
    </w:tbl>
    <w:p w14:paraId="62C150B1" w14:textId="77777777" w:rsidR="00301155" w:rsidRPr="00CE11D9" w:rsidRDefault="00301155" w:rsidP="00AC089C">
      <w:pPr>
        <w:spacing w:after="0" w:line="240" w:lineRule="auto"/>
        <w:rPr>
          <w:rFonts w:ascii="Arial" w:hAnsi="Arial" w:cs="Arial"/>
          <w:sz w:val="20"/>
          <w:szCs w:val="20"/>
        </w:rPr>
      </w:pPr>
    </w:p>
    <w:sectPr w:rsidR="00301155" w:rsidRPr="00CE11D9" w:rsidSect="00032549">
      <w:headerReference w:type="default" r:id="rId8"/>
      <w:footerReference w:type="default" r:id="rId9"/>
      <w:type w:val="continuous"/>
      <w:pgSz w:w="11906" w:h="16838"/>
      <w:pgMar w:top="720" w:right="566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7B48B91" w14:textId="77777777" w:rsidR="002E5695" w:rsidRDefault="002E5695" w:rsidP="00FA0F07">
      <w:pPr>
        <w:spacing w:after="0" w:line="240" w:lineRule="auto"/>
      </w:pPr>
      <w:r>
        <w:separator/>
      </w:r>
    </w:p>
  </w:endnote>
  <w:endnote w:type="continuationSeparator" w:id="0">
    <w:p w14:paraId="68137D93" w14:textId="77777777" w:rsidR="002E5695" w:rsidRDefault="002E5695" w:rsidP="00FA0F0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HelvLight">
    <w:altName w:val="Arial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ucida Grande">
    <w:altName w:val="Segoe UI"/>
    <w:charset w:val="00"/>
    <w:family w:val="auto"/>
    <w:pitch w:val="variable"/>
    <w:sig w:usb0="E1000AEF" w:usb1="5000A1FF" w:usb2="00000000" w:usb3="00000000" w:csb0="000001B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40E498" w14:textId="2F652A8A" w:rsidR="00066774" w:rsidRPr="0056194C" w:rsidRDefault="0056194C" w:rsidP="0056194C">
    <w:pPr>
      <w:pStyle w:val="Footer"/>
      <w:jc w:val="center"/>
    </w:pPr>
    <w:r w:rsidRPr="0056194C">
      <w:rPr>
        <w:rFonts w:ascii="HelvLight" w:hAnsi="HelvLight"/>
      </w:rPr>
      <w:t>www.phoenixlifecoach.co.uk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62ED8CD" w14:textId="77777777" w:rsidR="002E5695" w:rsidRDefault="002E5695" w:rsidP="00FA0F07">
      <w:pPr>
        <w:spacing w:after="0" w:line="240" w:lineRule="auto"/>
      </w:pPr>
      <w:r>
        <w:separator/>
      </w:r>
    </w:p>
  </w:footnote>
  <w:footnote w:type="continuationSeparator" w:id="0">
    <w:p w14:paraId="5C4DF469" w14:textId="77777777" w:rsidR="002E5695" w:rsidRDefault="002E5695" w:rsidP="00FA0F0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AC56E6" w14:textId="4DE443FC" w:rsidR="00066774" w:rsidRPr="00DE5122" w:rsidRDefault="00066774" w:rsidP="00996B3C">
    <w:pPr>
      <w:shd w:val="clear" w:color="auto" w:fill="FFFFFF"/>
      <w:spacing w:after="0" w:line="240" w:lineRule="auto"/>
      <w:jc w:val="center"/>
      <w:rPr>
        <w:rFonts w:ascii="Arial" w:hAnsi="Arial" w:cs="Arial"/>
        <w:sz w:val="20"/>
        <w:szCs w:val="20"/>
      </w:rPr>
    </w:pPr>
  </w:p>
  <w:p w14:paraId="1B92B422" w14:textId="1F19EADE" w:rsidR="00066774" w:rsidRPr="00DE5122" w:rsidRDefault="00996B3C" w:rsidP="00032549">
    <w:pPr>
      <w:spacing w:after="0" w:line="240" w:lineRule="auto"/>
      <w:jc w:val="right"/>
      <w:rPr>
        <w:rFonts w:ascii="Arial" w:hAnsi="Arial" w:cs="Arial"/>
      </w:rPr>
    </w:pPr>
    <w:r>
      <w:rPr>
        <w:rFonts w:ascii="Arial" w:hAnsi="Arial" w:cs="Arial"/>
        <w:noProof/>
      </w:rPr>
      <w:drawing>
        <wp:anchor distT="0" distB="0" distL="114300" distR="114300" simplePos="0" relativeHeight="251658240" behindDoc="0" locked="0" layoutInCell="1" allowOverlap="1" wp14:anchorId="405414A6" wp14:editId="3E3CB8E3">
          <wp:simplePos x="1211580" y="594360"/>
          <wp:positionH relativeFrom="margin">
            <wp:align>center</wp:align>
          </wp:positionH>
          <wp:positionV relativeFrom="margin">
            <wp:align>top</wp:align>
          </wp:positionV>
          <wp:extent cx="5987415" cy="1995805"/>
          <wp:effectExtent l="0" t="0" r="0" b="4445"/>
          <wp:wrapSquare wrapText="bothSides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5987415" cy="199580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320E0B"/>
    <w:multiLevelType w:val="hybridMultilevel"/>
    <w:tmpl w:val="C540B638"/>
    <w:lvl w:ilvl="0" w:tplc="0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FA1FF0"/>
    <w:multiLevelType w:val="hybridMultilevel"/>
    <w:tmpl w:val="AC1E73F2"/>
    <w:lvl w:ilvl="0" w:tplc="0809000D">
      <w:start w:val="1"/>
      <w:numFmt w:val="bullet"/>
      <w:lvlText w:val=""/>
      <w:lvlJc w:val="left"/>
      <w:pPr>
        <w:ind w:left="-142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57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29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01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273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45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17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489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5618" w:hanging="360"/>
      </w:pPr>
      <w:rPr>
        <w:rFonts w:ascii="Wingdings" w:hAnsi="Wingdings" w:hint="default"/>
      </w:rPr>
    </w:lvl>
  </w:abstractNum>
  <w:abstractNum w:abstractNumId="2" w15:restartNumberingAfterBreak="0">
    <w:nsid w:val="200E678F"/>
    <w:multiLevelType w:val="hybridMultilevel"/>
    <w:tmpl w:val="6B96C96E"/>
    <w:lvl w:ilvl="0" w:tplc="0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AE268C8"/>
    <w:multiLevelType w:val="hybridMultilevel"/>
    <w:tmpl w:val="1F00CA22"/>
    <w:lvl w:ilvl="0" w:tplc="0809000D">
      <w:start w:val="1"/>
      <w:numFmt w:val="bullet"/>
      <w:lvlText w:val=""/>
      <w:lvlJc w:val="left"/>
      <w:pPr>
        <w:ind w:left="1080" w:hanging="72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B5E6A46"/>
    <w:multiLevelType w:val="hybridMultilevel"/>
    <w:tmpl w:val="3D428506"/>
    <w:lvl w:ilvl="0" w:tplc="0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4874CA4"/>
    <w:multiLevelType w:val="hybridMultilevel"/>
    <w:tmpl w:val="C7A6AA8C"/>
    <w:lvl w:ilvl="0" w:tplc="C26E9922">
      <w:start w:val="2"/>
      <w:numFmt w:val="bullet"/>
      <w:lvlText w:val="•"/>
      <w:lvlJc w:val="left"/>
      <w:pPr>
        <w:ind w:left="218" w:hanging="720"/>
      </w:pPr>
      <w:rPr>
        <w:rFonts w:ascii="HelvLight" w:eastAsiaTheme="minorHAnsi" w:hAnsi="HelvLight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57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29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01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273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45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17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489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5618" w:hanging="360"/>
      </w:pPr>
      <w:rPr>
        <w:rFonts w:ascii="Wingdings" w:hAnsi="Wingdings" w:hint="default"/>
      </w:rPr>
    </w:lvl>
  </w:abstractNum>
  <w:abstractNum w:abstractNumId="6" w15:restartNumberingAfterBreak="0">
    <w:nsid w:val="35A669AC"/>
    <w:multiLevelType w:val="hybridMultilevel"/>
    <w:tmpl w:val="8B2240EE"/>
    <w:lvl w:ilvl="0" w:tplc="0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02A44DE"/>
    <w:multiLevelType w:val="hybridMultilevel"/>
    <w:tmpl w:val="5DD41E6A"/>
    <w:lvl w:ilvl="0" w:tplc="0809000D">
      <w:start w:val="1"/>
      <w:numFmt w:val="bullet"/>
      <w:lvlText w:val=""/>
      <w:lvlJc w:val="left"/>
      <w:pPr>
        <w:ind w:left="218" w:hanging="72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57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29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01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273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45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17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489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5618" w:hanging="360"/>
      </w:pPr>
      <w:rPr>
        <w:rFonts w:ascii="Wingdings" w:hAnsi="Wingdings" w:hint="default"/>
      </w:rPr>
    </w:lvl>
  </w:abstractNum>
  <w:abstractNum w:abstractNumId="8" w15:restartNumberingAfterBreak="0">
    <w:nsid w:val="43D91847"/>
    <w:multiLevelType w:val="hybridMultilevel"/>
    <w:tmpl w:val="EE32B9B8"/>
    <w:lvl w:ilvl="0" w:tplc="0809000D">
      <w:start w:val="1"/>
      <w:numFmt w:val="bullet"/>
      <w:lvlText w:val=""/>
      <w:lvlJc w:val="left"/>
      <w:pPr>
        <w:ind w:left="1080" w:hanging="72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67C53FB"/>
    <w:multiLevelType w:val="hybridMultilevel"/>
    <w:tmpl w:val="3A344FA6"/>
    <w:lvl w:ilvl="0" w:tplc="C26E9922">
      <w:start w:val="2"/>
      <w:numFmt w:val="bullet"/>
      <w:lvlText w:val="•"/>
      <w:lvlJc w:val="left"/>
      <w:pPr>
        <w:ind w:left="1080" w:hanging="720"/>
      </w:pPr>
      <w:rPr>
        <w:rFonts w:ascii="HelvLight" w:eastAsiaTheme="minorHAnsi" w:hAnsi="HelvLight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AA9785E"/>
    <w:multiLevelType w:val="hybridMultilevel"/>
    <w:tmpl w:val="02A2552C"/>
    <w:lvl w:ilvl="0" w:tplc="0809000D">
      <w:start w:val="1"/>
      <w:numFmt w:val="bullet"/>
      <w:lvlText w:val=""/>
      <w:lvlJc w:val="left"/>
      <w:pPr>
        <w:ind w:left="2444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31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8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6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3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60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7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4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8204" w:hanging="360"/>
      </w:pPr>
      <w:rPr>
        <w:rFonts w:ascii="Wingdings" w:hAnsi="Wingdings" w:hint="default"/>
      </w:rPr>
    </w:lvl>
  </w:abstractNum>
  <w:abstractNum w:abstractNumId="11" w15:restartNumberingAfterBreak="0">
    <w:nsid w:val="7AEF6AD1"/>
    <w:multiLevelType w:val="hybridMultilevel"/>
    <w:tmpl w:val="5EE8812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01989888">
    <w:abstractNumId w:val="11"/>
  </w:num>
  <w:num w:numId="2" w16cid:durableId="1427995298">
    <w:abstractNumId w:val="10"/>
  </w:num>
  <w:num w:numId="3" w16cid:durableId="1718167331">
    <w:abstractNumId w:val="2"/>
  </w:num>
  <w:num w:numId="4" w16cid:durableId="653723584">
    <w:abstractNumId w:val="4"/>
  </w:num>
  <w:num w:numId="5" w16cid:durableId="2123257571">
    <w:abstractNumId w:val="9"/>
  </w:num>
  <w:num w:numId="6" w16cid:durableId="1642811873">
    <w:abstractNumId w:val="8"/>
  </w:num>
  <w:num w:numId="7" w16cid:durableId="1151672212">
    <w:abstractNumId w:val="6"/>
  </w:num>
  <w:num w:numId="8" w16cid:durableId="1314136983">
    <w:abstractNumId w:val="5"/>
  </w:num>
  <w:num w:numId="9" w16cid:durableId="1027022803">
    <w:abstractNumId w:val="7"/>
  </w:num>
  <w:num w:numId="10" w16cid:durableId="1230188034">
    <w:abstractNumId w:val="3"/>
  </w:num>
  <w:num w:numId="11" w16cid:durableId="623729538">
    <w:abstractNumId w:val="0"/>
  </w:num>
  <w:num w:numId="12" w16cid:durableId="92203432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AxNjQ0MDI0tzS2sDRV0lEKTi0uzszPAykwrgUAK7CS4ywAAAA="/>
  </w:docVars>
  <w:rsids>
    <w:rsidRoot w:val="0030417D"/>
    <w:rsid w:val="00002627"/>
    <w:rsid w:val="00032549"/>
    <w:rsid w:val="000603F7"/>
    <w:rsid w:val="00066774"/>
    <w:rsid w:val="00090173"/>
    <w:rsid w:val="000912D2"/>
    <w:rsid w:val="00091DFA"/>
    <w:rsid w:val="000969EB"/>
    <w:rsid w:val="000B77FC"/>
    <w:rsid w:val="000D2902"/>
    <w:rsid w:val="000E70BB"/>
    <w:rsid w:val="0013098F"/>
    <w:rsid w:val="00146DAB"/>
    <w:rsid w:val="00151D54"/>
    <w:rsid w:val="001750B0"/>
    <w:rsid w:val="00195B19"/>
    <w:rsid w:val="001A103C"/>
    <w:rsid w:val="001A5138"/>
    <w:rsid w:val="001A7406"/>
    <w:rsid w:val="001B0177"/>
    <w:rsid w:val="001E5D1C"/>
    <w:rsid w:val="0022480C"/>
    <w:rsid w:val="00234770"/>
    <w:rsid w:val="00236434"/>
    <w:rsid w:val="0027495F"/>
    <w:rsid w:val="0029539F"/>
    <w:rsid w:val="002A12B3"/>
    <w:rsid w:val="002E5177"/>
    <w:rsid w:val="002E5695"/>
    <w:rsid w:val="00301155"/>
    <w:rsid w:val="0030417D"/>
    <w:rsid w:val="00315AD0"/>
    <w:rsid w:val="003224A4"/>
    <w:rsid w:val="00323B6C"/>
    <w:rsid w:val="00325CD7"/>
    <w:rsid w:val="0032729E"/>
    <w:rsid w:val="003319EE"/>
    <w:rsid w:val="003341D4"/>
    <w:rsid w:val="003554F3"/>
    <w:rsid w:val="003A79B4"/>
    <w:rsid w:val="003D371C"/>
    <w:rsid w:val="003E09BA"/>
    <w:rsid w:val="00406865"/>
    <w:rsid w:val="00415A37"/>
    <w:rsid w:val="00423756"/>
    <w:rsid w:val="00427CFC"/>
    <w:rsid w:val="00435F5C"/>
    <w:rsid w:val="004416D8"/>
    <w:rsid w:val="00465C7E"/>
    <w:rsid w:val="00470DF9"/>
    <w:rsid w:val="004A5A85"/>
    <w:rsid w:val="004C2A08"/>
    <w:rsid w:val="004C5418"/>
    <w:rsid w:val="004E69F4"/>
    <w:rsid w:val="004F4E47"/>
    <w:rsid w:val="0050242F"/>
    <w:rsid w:val="005175E9"/>
    <w:rsid w:val="005469F6"/>
    <w:rsid w:val="0055346D"/>
    <w:rsid w:val="0056194C"/>
    <w:rsid w:val="00567E06"/>
    <w:rsid w:val="00581093"/>
    <w:rsid w:val="005A351B"/>
    <w:rsid w:val="005A701F"/>
    <w:rsid w:val="005B1E26"/>
    <w:rsid w:val="005D0757"/>
    <w:rsid w:val="005D396B"/>
    <w:rsid w:val="005F204A"/>
    <w:rsid w:val="006030EE"/>
    <w:rsid w:val="00647990"/>
    <w:rsid w:val="00656D47"/>
    <w:rsid w:val="00665A35"/>
    <w:rsid w:val="006749BF"/>
    <w:rsid w:val="006927FC"/>
    <w:rsid w:val="006A48DD"/>
    <w:rsid w:val="006B07CB"/>
    <w:rsid w:val="006C17F0"/>
    <w:rsid w:val="006C7611"/>
    <w:rsid w:val="006D1ABA"/>
    <w:rsid w:val="006D3F60"/>
    <w:rsid w:val="006D7FE9"/>
    <w:rsid w:val="00713F5B"/>
    <w:rsid w:val="00726CE6"/>
    <w:rsid w:val="00727543"/>
    <w:rsid w:val="00766FEE"/>
    <w:rsid w:val="00776058"/>
    <w:rsid w:val="00787874"/>
    <w:rsid w:val="007D79B6"/>
    <w:rsid w:val="0080303A"/>
    <w:rsid w:val="0080749B"/>
    <w:rsid w:val="008103D7"/>
    <w:rsid w:val="00810804"/>
    <w:rsid w:val="00815A4B"/>
    <w:rsid w:val="00832066"/>
    <w:rsid w:val="00836FE8"/>
    <w:rsid w:val="0086532D"/>
    <w:rsid w:val="00865953"/>
    <w:rsid w:val="0088239A"/>
    <w:rsid w:val="008851F8"/>
    <w:rsid w:val="00886CDD"/>
    <w:rsid w:val="008C283C"/>
    <w:rsid w:val="008D3A7A"/>
    <w:rsid w:val="008D73CE"/>
    <w:rsid w:val="008E0F73"/>
    <w:rsid w:val="00921B49"/>
    <w:rsid w:val="0095528F"/>
    <w:rsid w:val="009904F0"/>
    <w:rsid w:val="00996B3C"/>
    <w:rsid w:val="009C1355"/>
    <w:rsid w:val="009C4E58"/>
    <w:rsid w:val="009F2F99"/>
    <w:rsid w:val="00A0259A"/>
    <w:rsid w:val="00A2360C"/>
    <w:rsid w:val="00A55E4B"/>
    <w:rsid w:val="00A56055"/>
    <w:rsid w:val="00A60B13"/>
    <w:rsid w:val="00A93D54"/>
    <w:rsid w:val="00AA4396"/>
    <w:rsid w:val="00AC089C"/>
    <w:rsid w:val="00AC390E"/>
    <w:rsid w:val="00AE4A60"/>
    <w:rsid w:val="00B77020"/>
    <w:rsid w:val="00B9398E"/>
    <w:rsid w:val="00BA3500"/>
    <w:rsid w:val="00BC1AB4"/>
    <w:rsid w:val="00BE0703"/>
    <w:rsid w:val="00C0016B"/>
    <w:rsid w:val="00C04504"/>
    <w:rsid w:val="00C3623E"/>
    <w:rsid w:val="00C53811"/>
    <w:rsid w:val="00C638DC"/>
    <w:rsid w:val="00C76BA3"/>
    <w:rsid w:val="00C921A2"/>
    <w:rsid w:val="00CE11D9"/>
    <w:rsid w:val="00CE1D7A"/>
    <w:rsid w:val="00CF665E"/>
    <w:rsid w:val="00CF7B69"/>
    <w:rsid w:val="00D01C2E"/>
    <w:rsid w:val="00D205A8"/>
    <w:rsid w:val="00D36C7B"/>
    <w:rsid w:val="00D405F9"/>
    <w:rsid w:val="00D5610A"/>
    <w:rsid w:val="00D83EB8"/>
    <w:rsid w:val="00DB15DA"/>
    <w:rsid w:val="00DB3C5B"/>
    <w:rsid w:val="00DD3912"/>
    <w:rsid w:val="00DE5122"/>
    <w:rsid w:val="00E01CD1"/>
    <w:rsid w:val="00E075E8"/>
    <w:rsid w:val="00E27101"/>
    <w:rsid w:val="00E34C3E"/>
    <w:rsid w:val="00E36B64"/>
    <w:rsid w:val="00E66763"/>
    <w:rsid w:val="00E706F2"/>
    <w:rsid w:val="00E7178B"/>
    <w:rsid w:val="00EA2A07"/>
    <w:rsid w:val="00EC2046"/>
    <w:rsid w:val="00EF3BC2"/>
    <w:rsid w:val="00F259C9"/>
    <w:rsid w:val="00F2717E"/>
    <w:rsid w:val="00F70491"/>
    <w:rsid w:val="00F711A6"/>
    <w:rsid w:val="00FA0F07"/>
    <w:rsid w:val="00FA524E"/>
    <w:rsid w:val="00FC22D9"/>
    <w:rsid w:val="00FC6ADE"/>
    <w:rsid w:val="00FD49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63A24462"/>
  <w15:docId w15:val="{AF69C18E-9BC1-4807-8512-20591D6B34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30417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Strong">
    <w:name w:val="Strong"/>
    <w:basedOn w:val="DefaultParagraphFont"/>
    <w:uiPriority w:val="22"/>
    <w:qFormat/>
    <w:rsid w:val="0030417D"/>
    <w:rPr>
      <w:b/>
      <w:bCs/>
    </w:rPr>
  </w:style>
  <w:style w:type="character" w:styleId="Hyperlink">
    <w:name w:val="Hyperlink"/>
    <w:basedOn w:val="DefaultParagraphFont"/>
    <w:uiPriority w:val="99"/>
    <w:unhideWhenUsed/>
    <w:rsid w:val="00415A37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15A37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415A37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FA0F0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A0F07"/>
  </w:style>
  <w:style w:type="paragraph" w:styleId="Footer">
    <w:name w:val="footer"/>
    <w:basedOn w:val="Normal"/>
    <w:link w:val="FooterChar"/>
    <w:uiPriority w:val="99"/>
    <w:unhideWhenUsed/>
    <w:rsid w:val="00FA0F0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A0F07"/>
  </w:style>
  <w:style w:type="paragraph" w:styleId="ListParagraph">
    <w:name w:val="List Paragraph"/>
    <w:basedOn w:val="Normal"/>
    <w:uiPriority w:val="34"/>
    <w:qFormat/>
    <w:rsid w:val="00FA0F07"/>
    <w:pPr>
      <w:ind w:left="720"/>
      <w:contextualSpacing/>
    </w:pPr>
  </w:style>
  <w:style w:type="character" w:styleId="Emphasis">
    <w:name w:val="Emphasis"/>
    <w:basedOn w:val="DefaultParagraphFont"/>
    <w:uiPriority w:val="20"/>
    <w:qFormat/>
    <w:rsid w:val="004C5418"/>
    <w:rPr>
      <w:i/>
      <w:i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66774"/>
    <w:pPr>
      <w:spacing w:after="0"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66774"/>
    <w:rPr>
      <w:rFonts w:ascii="Lucida Grande" w:hAnsi="Lucida Grande" w:cs="Lucida Grande"/>
      <w:sz w:val="18"/>
      <w:szCs w:val="18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032549"/>
    <w:rPr>
      <w:color w:val="808080"/>
      <w:shd w:val="clear" w:color="auto" w:fill="E6E6E6"/>
    </w:rPr>
  </w:style>
  <w:style w:type="table" w:styleId="TableGrid">
    <w:name w:val="Table Grid"/>
    <w:basedOn w:val="TableNormal"/>
    <w:uiPriority w:val="59"/>
    <w:rsid w:val="00B9398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37139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872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7142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56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261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F6E719F-BD01-4233-979D-577204A6D71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1</Words>
  <Characters>23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 mahoney</dc:creator>
  <cp:keywords/>
  <dc:description/>
  <cp:lastModifiedBy>Zoe Thompson</cp:lastModifiedBy>
  <cp:revision>4</cp:revision>
  <dcterms:created xsi:type="dcterms:W3CDTF">2022-10-05T12:06:00Z</dcterms:created>
  <dcterms:modified xsi:type="dcterms:W3CDTF">2022-10-05T12:11:00Z</dcterms:modified>
</cp:coreProperties>
</file>